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645BC" w14:textId="5E1A7DC6"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6D5B93">
        <w:rPr>
          <w:rFonts w:ascii="Arial" w:hAnsi="Arial" w:cs="Arial"/>
          <w:lang w:val="haw-US"/>
        </w:rPr>
        <w:t xml:space="preserve"> </w:t>
      </w:r>
      <w:r w:rsidR="0070590D">
        <w:rPr>
          <w:rFonts w:ascii="Arial" w:hAnsi="Arial" w:cs="Arial"/>
          <w:lang w:val="haw-US"/>
        </w:rPr>
        <w:t xml:space="preserve">           </w:t>
      </w:r>
      <w:r w:rsidR="00AC1B7D">
        <w:rPr>
          <w:rFonts w:ascii="Arial" w:hAnsi="Arial" w:cs="Arial"/>
          <w:lang w:val="haw-US"/>
        </w:rPr>
        <w:t xml:space="preserve"> </w:t>
      </w:r>
      <w:r w:rsidR="006E51C0">
        <w:rPr>
          <w:rFonts w:ascii="Arial" w:hAnsi="Arial" w:cs="Arial"/>
          <w:lang w:val="haw-US"/>
        </w:rPr>
        <w:t xml:space="preserve">  </w:t>
      </w:r>
      <w:r w:rsidR="002463AB">
        <w:rPr>
          <w:rFonts w:ascii="Arial" w:hAnsi="Arial" w:cs="Arial"/>
          <w:lang w:val="en-US"/>
        </w:rPr>
        <w:t xml:space="preserve">   </w:t>
      </w:r>
      <w:r w:rsidR="007B6300">
        <w:rPr>
          <w:rFonts w:ascii="Arial" w:hAnsi="Arial" w:cs="Arial"/>
          <w:lang w:val="en-US"/>
        </w:rPr>
        <w:t>July 22</w:t>
      </w:r>
      <w:r w:rsidR="001A274B">
        <w:rPr>
          <w:rFonts w:ascii="Arial" w:hAnsi="Arial" w:cs="Arial"/>
          <w:lang w:val="haw-US"/>
        </w:rPr>
        <w:t>,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05915342"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w:t>
      </w:r>
      <w:r w:rsidR="007B6300">
        <w:rPr>
          <w:rFonts w:ascii="Arial" w:hAnsi="Arial" w:cs="Arial"/>
          <w:noProof/>
          <w:sz w:val="20"/>
          <w:lang w:val="en-US"/>
        </w:rPr>
        <w:t>Monday, July 28</w:t>
      </w:r>
      <w:r w:rsidR="001A274B">
        <w:rPr>
          <w:rFonts w:ascii="Arial" w:hAnsi="Arial" w:cs="Arial"/>
          <w:noProof/>
          <w:sz w:val="20"/>
          <w:lang w:val="haw-US"/>
        </w:rPr>
        <w:t>,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1223C750"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w:t>
      </w:r>
      <w:r w:rsidR="006C21A4">
        <w:rPr>
          <w:rFonts w:ascii="Arial" w:hAnsi="Arial" w:cs="Arial"/>
          <w:spacing w:val="-8"/>
          <w:sz w:val="20"/>
        </w:rPr>
        <w:t xml:space="preserve">Monday, </w:t>
      </w:r>
      <w:r w:rsidR="007B6300">
        <w:rPr>
          <w:rFonts w:ascii="Arial" w:hAnsi="Arial" w:cs="Arial"/>
          <w:spacing w:val="-8"/>
          <w:sz w:val="20"/>
        </w:rPr>
        <w:t>July 28</w:t>
      </w:r>
      <w:r w:rsidR="001A274B">
        <w:rPr>
          <w:rFonts w:ascii="Arial" w:hAnsi="Arial" w:cs="Arial"/>
          <w:spacing w:val="-8"/>
          <w:sz w:val="20"/>
          <w:lang w:val="haw-US"/>
        </w:rPr>
        <w:t>,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57395EA9"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7B6300">
        <w:rPr>
          <w:rFonts w:ascii="Arial" w:hAnsi="Arial" w:cs="Arial"/>
          <w:sz w:val="20"/>
        </w:rPr>
        <w:t>July 25</w:t>
      </w:r>
      <w:r w:rsidR="001A274B">
        <w:rPr>
          <w:rFonts w:ascii="Arial" w:hAnsi="Arial" w:cs="Arial"/>
          <w:sz w:val="20"/>
          <w:lang w:val="haw-US"/>
        </w:rPr>
        <w:t>, 2025</w:t>
      </w:r>
      <w:r>
        <w:rPr>
          <w:rFonts w:ascii="Arial" w:hAnsi="Arial" w:cs="Arial"/>
          <w:sz w:val="20"/>
        </w:rPr>
        <w:t>, at noon.</w:t>
      </w:r>
    </w:p>
    <w:p w14:paraId="48CE68A2" w14:textId="4B0BA497"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w:t>
      </w:r>
      <w:r w:rsidR="006C21A4">
        <w:rPr>
          <w:rFonts w:ascii="Arial" w:hAnsi="Arial" w:cs="Arial"/>
          <w:sz w:val="20"/>
        </w:rPr>
        <w:t xml:space="preserve">Monday, </w:t>
      </w:r>
      <w:r w:rsidR="007B6300">
        <w:rPr>
          <w:rFonts w:ascii="Arial" w:hAnsi="Arial" w:cs="Arial"/>
          <w:sz w:val="20"/>
        </w:rPr>
        <w:t>July 28</w:t>
      </w:r>
      <w:r w:rsidR="001A274B">
        <w:rPr>
          <w:rFonts w:ascii="Arial" w:hAnsi="Arial" w:cs="Arial"/>
          <w:sz w:val="20"/>
          <w:lang w:val="haw-US"/>
        </w:rPr>
        <w:t>,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3328BB1F" w:rsidR="00190D95"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7B6300">
        <w:rPr>
          <w:rFonts w:ascii="Arial" w:hAnsi="Arial" w:cs="Arial"/>
          <w:szCs w:val="24"/>
          <w:lang w:val="en-US"/>
        </w:rPr>
        <w:t>July 28</w:t>
      </w:r>
      <w:r w:rsidR="006C21A4">
        <w:rPr>
          <w:rFonts w:ascii="Arial" w:hAnsi="Arial" w:cs="Arial"/>
          <w:szCs w:val="24"/>
          <w:lang w:val="en-US"/>
        </w:rPr>
        <w:t>, 2025</w:t>
      </w:r>
      <w:r w:rsidR="00CB5BB8">
        <w:rPr>
          <w:rFonts w:ascii="Arial" w:hAnsi="Arial" w:cs="Arial"/>
          <w:szCs w:val="24"/>
          <w:lang w:val="en-US"/>
        </w:rPr>
        <w:t>,</w:t>
      </w:r>
      <w:r w:rsidR="006E51C0">
        <w:rPr>
          <w:rFonts w:ascii="Arial" w:hAnsi="Arial" w:cs="Arial"/>
          <w:szCs w:val="24"/>
          <w:lang w:val="en-US"/>
        </w:rPr>
        <w:t xml:space="preserve"> </w:t>
      </w:r>
      <w:r w:rsidRPr="00F60FBB">
        <w:rPr>
          <w:rFonts w:ascii="Arial" w:hAnsi="Arial" w:cs="Arial"/>
          <w:szCs w:val="24"/>
          <w:lang w:val="en-US"/>
        </w:rPr>
        <w:t>Regular Meeting of the Board of Water Supply is as follows:</w:t>
      </w:r>
    </w:p>
    <w:p w14:paraId="670829CE" w14:textId="77777777" w:rsidR="003D204D" w:rsidRDefault="003D204D"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bookmarkStart w:id="5" w:name="_Hlk202764842"/>
      <w:r w:rsidRPr="00F60FBB">
        <w:rPr>
          <w:rFonts w:ascii="Arial" w:hAnsi="Arial" w:cs="Arial"/>
          <w:szCs w:val="24"/>
          <w:u w:val="single"/>
          <w:lang w:val="en-US"/>
        </w:rPr>
        <w:t>ITEMS REQUIRING BOARD ACTION</w:t>
      </w:r>
    </w:p>
    <w:p w14:paraId="5411761F" w14:textId="77777777" w:rsidR="008922D4" w:rsidRPr="00F60FBB" w:rsidRDefault="008922D4" w:rsidP="00CD3E1F">
      <w:pPr>
        <w:pStyle w:val="Header"/>
        <w:tabs>
          <w:tab w:val="clear" w:pos="4320"/>
          <w:tab w:val="clear" w:pos="8640"/>
        </w:tabs>
        <w:rPr>
          <w:rFonts w:ascii="Arial" w:hAnsi="Arial" w:cs="Arial"/>
          <w:szCs w:val="24"/>
          <w:u w:val="single"/>
          <w:lang w:val="en-US"/>
        </w:rPr>
      </w:pPr>
    </w:p>
    <w:p w14:paraId="22E87773" w14:textId="03CA23FB" w:rsidR="00A80E33" w:rsidRPr="00A831AF" w:rsidRDefault="00020908" w:rsidP="00A831A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020908">
          <w:rPr>
            <w:rStyle w:val="Hyperlink"/>
            <w:rFonts w:ascii="Arial" w:hAnsi="Arial" w:cs="Arial"/>
            <w:szCs w:val="24"/>
            <w:lang w:val="en-US"/>
          </w:rPr>
          <w:t>Approval of the Minutes of the</w:t>
        </w:r>
        <w:r w:rsidR="0028512E" w:rsidRPr="00020908">
          <w:rPr>
            <w:rStyle w:val="Hyperlink"/>
            <w:rFonts w:ascii="Arial" w:hAnsi="Arial" w:cs="Arial"/>
            <w:szCs w:val="24"/>
            <w:lang w:val="haw-US"/>
          </w:rPr>
          <w:t xml:space="preserve"> </w:t>
        </w:r>
        <w:r w:rsidR="00CD3E1F" w:rsidRPr="00020908">
          <w:rPr>
            <w:rStyle w:val="Hyperlink"/>
            <w:rFonts w:ascii="Arial" w:hAnsi="Arial" w:cs="Arial"/>
            <w:szCs w:val="24"/>
            <w:lang w:val="en-US"/>
          </w:rPr>
          <w:t xml:space="preserve">Regular Meeting Held on </w:t>
        </w:r>
        <w:r w:rsidR="00A831AF" w:rsidRPr="00020908">
          <w:rPr>
            <w:rStyle w:val="Hyperlink"/>
            <w:rFonts w:ascii="Arial" w:hAnsi="Arial" w:cs="Arial"/>
            <w:szCs w:val="24"/>
            <w:lang w:val="en-US"/>
          </w:rPr>
          <w:t>June 23</w:t>
        </w:r>
        <w:r w:rsidR="006C21A4" w:rsidRPr="00020908">
          <w:rPr>
            <w:rStyle w:val="Hyperlink"/>
            <w:rFonts w:ascii="Arial" w:hAnsi="Arial" w:cs="Arial"/>
            <w:szCs w:val="24"/>
            <w:lang w:val="en-US"/>
          </w:rPr>
          <w:t>, 2025</w:t>
        </w:r>
      </w:hyperlink>
    </w:p>
    <w:p w14:paraId="5691D7C3" w14:textId="77777777" w:rsidR="00A831AF" w:rsidRPr="00A831AF" w:rsidRDefault="00A831AF" w:rsidP="00A831AF">
      <w:pPr>
        <w:pStyle w:val="Header"/>
        <w:tabs>
          <w:tab w:val="clear" w:pos="4320"/>
          <w:tab w:val="clear" w:pos="8640"/>
        </w:tabs>
        <w:ind w:left="720"/>
        <w:rPr>
          <w:rFonts w:ascii="Arial" w:hAnsi="Arial" w:cs="Arial"/>
          <w:szCs w:val="24"/>
          <w:u w:val="single"/>
          <w:lang w:val="en-US"/>
        </w:rPr>
      </w:pPr>
    </w:p>
    <w:p w14:paraId="3CC9C6AD" w14:textId="5B0EF577" w:rsidR="00A831AF" w:rsidRPr="00A831AF" w:rsidRDefault="00020908" w:rsidP="00A831AF">
      <w:pPr>
        <w:pStyle w:val="Header"/>
        <w:numPr>
          <w:ilvl w:val="0"/>
          <w:numId w:val="2"/>
        </w:numPr>
        <w:tabs>
          <w:tab w:val="clear" w:pos="4320"/>
          <w:tab w:val="clear" w:pos="8640"/>
        </w:tabs>
        <w:rPr>
          <w:rFonts w:ascii="Arial" w:hAnsi="Arial" w:cs="Arial"/>
          <w:szCs w:val="24"/>
          <w:lang w:val="en-US"/>
        </w:rPr>
      </w:pPr>
      <w:hyperlink r:id="rId18" w:history="1">
        <w:r w:rsidR="00A831AF" w:rsidRPr="00020908">
          <w:rPr>
            <w:rStyle w:val="Hyperlink"/>
            <w:rFonts w:ascii="Arial" w:hAnsi="Arial" w:cs="Arial"/>
            <w:szCs w:val="24"/>
            <w:lang w:val="en-US"/>
          </w:rPr>
          <w:t>Approval of the Minutes of the Special Meeting Held on June 30, 2025</w:t>
        </w:r>
      </w:hyperlink>
    </w:p>
    <w:p w14:paraId="184EEF9A" w14:textId="77777777" w:rsidR="00A831AF" w:rsidRPr="00A831AF" w:rsidRDefault="00A831AF" w:rsidP="00A831AF">
      <w:pPr>
        <w:pStyle w:val="Header"/>
        <w:tabs>
          <w:tab w:val="clear" w:pos="4320"/>
          <w:tab w:val="clear" w:pos="8640"/>
        </w:tabs>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6" w:name="_Hlk131401029"/>
      <w:bookmarkStart w:id="7" w:name="_Hlk124326000"/>
    </w:p>
    <w:p w14:paraId="6D96ACDD" w14:textId="3E0B706F" w:rsidR="007B6300" w:rsidRPr="007B6300" w:rsidRDefault="00020908" w:rsidP="007B6300">
      <w:pPr>
        <w:pStyle w:val="Header"/>
        <w:numPr>
          <w:ilvl w:val="0"/>
          <w:numId w:val="4"/>
        </w:numPr>
        <w:tabs>
          <w:tab w:val="clear" w:pos="4320"/>
          <w:tab w:val="clear" w:pos="8640"/>
        </w:tabs>
        <w:ind w:hanging="720"/>
        <w:rPr>
          <w:rFonts w:ascii="Arial" w:hAnsi="Arial" w:cs="Arial"/>
          <w:szCs w:val="24"/>
          <w:lang w:val="en-US"/>
        </w:rPr>
      </w:pPr>
      <w:hyperlink r:id="rId19" w:history="1">
        <w:r w:rsidR="003D5984" w:rsidRPr="00020908">
          <w:rPr>
            <w:rStyle w:val="Hyperlink"/>
            <w:rFonts w:ascii="Arial" w:hAnsi="Arial" w:cs="Arial"/>
            <w:szCs w:val="24"/>
            <w:lang w:val="haw-US"/>
          </w:rPr>
          <w:t>Update on the Board of Water Supply</w:t>
        </w:r>
        <w:r w:rsidR="002F68B6" w:rsidRPr="00020908">
          <w:rPr>
            <w:rStyle w:val="Hyperlink"/>
            <w:rFonts w:ascii="Arial" w:hAnsi="Arial" w:cs="Arial"/>
            <w:szCs w:val="24"/>
            <w:lang w:val="en-US"/>
          </w:rPr>
          <w:t>’</w:t>
        </w:r>
        <w:r w:rsidR="003D5984" w:rsidRPr="00020908">
          <w:rPr>
            <w:rStyle w:val="Hyperlink"/>
            <w:rFonts w:ascii="Arial" w:hAnsi="Arial" w:cs="Arial"/>
            <w:szCs w:val="24"/>
            <w:lang w:val="haw-US"/>
          </w:rPr>
          <w:t>s Response to the Potential Impacts of the Red Hill Fuel Contaminatio</w:t>
        </w:r>
        <w:r w:rsidR="005B6736" w:rsidRPr="00020908">
          <w:rPr>
            <w:rStyle w:val="Hyperlink"/>
            <w:rFonts w:ascii="Arial" w:hAnsi="Arial" w:cs="Arial"/>
            <w:szCs w:val="24"/>
            <w:lang w:val="haw-US"/>
          </w:rPr>
          <w:t>n</w:t>
        </w:r>
        <w:bookmarkEnd w:id="6"/>
        <w:bookmarkEnd w:id="7"/>
      </w:hyperlink>
    </w:p>
    <w:p w14:paraId="6AEBF536" w14:textId="77777777" w:rsidR="007B6300" w:rsidRPr="007B6300" w:rsidRDefault="007B6300" w:rsidP="007B6300">
      <w:pPr>
        <w:pStyle w:val="Header"/>
        <w:tabs>
          <w:tab w:val="clear" w:pos="4320"/>
          <w:tab w:val="clear" w:pos="8640"/>
        </w:tabs>
        <w:ind w:left="720"/>
        <w:rPr>
          <w:rFonts w:ascii="Arial" w:hAnsi="Arial" w:cs="Arial"/>
          <w:szCs w:val="24"/>
          <w:lang w:val="en-US"/>
        </w:rPr>
      </w:pPr>
    </w:p>
    <w:p w14:paraId="5823855C" w14:textId="752D0545" w:rsidR="006C21A4" w:rsidRPr="003854AF" w:rsidRDefault="00020908" w:rsidP="007B6300">
      <w:pPr>
        <w:pStyle w:val="Header"/>
        <w:numPr>
          <w:ilvl w:val="0"/>
          <w:numId w:val="4"/>
        </w:numPr>
        <w:tabs>
          <w:tab w:val="clear" w:pos="4320"/>
          <w:tab w:val="clear" w:pos="8640"/>
        </w:tabs>
        <w:ind w:hanging="720"/>
        <w:rPr>
          <w:rFonts w:ascii="Arial" w:hAnsi="Arial" w:cs="Arial"/>
          <w:szCs w:val="24"/>
          <w:lang w:val="en-US"/>
        </w:rPr>
      </w:pPr>
      <w:hyperlink r:id="rId20" w:history="1">
        <w:r w:rsidR="007B6300" w:rsidRPr="00020908">
          <w:rPr>
            <w:rStyle w:val="Hyperlink"/>
            <w:rFonts w:ascii="Arial" w:hAnsi="Arial" w:cs="Arial"/>
            <w:szCs w:val="24"/>
          </w:rPr>
          <w:t>Recruitment Status</w:t>
        </w:r>
      </w:hyperlink>
    </w:p>
    <w:p w14:paraId="643797E5" w14:textId="77777777" w:rsidR="003854AF" w:rsidRDefault="003854AF" w:rsidP="003854AF">
      <w:pPr>
        <w:pStyle w:val="ListParagraph"/>
        <w:rPr>
          <w:rFonts w:ascii="Arial" w:hAnsi="Arial" w:cs="Arial"/>
          <w:szCs w:val="24"/>
        </w:rPr>
      </w:pPr>
    </w:p>
    <w:p w14:paraId="0F8E614E" w14:textId="5C480910" w:rsidR="003854AF" w:rsidRPr="003854AF" w:rsidRDefault="00020908" w:rsidP="003854AF">
      <w:pPr>
        <w:pStyle w:val="Header"/>
        <w:numPr>
          <w:ilvl w:val="0"/>
          <w:numId w:val="4"/>
        </w:numPr>
        <w:tabs>
          <w:tab w:val="clear" w:pos="4320"/>
          <w:tab w:val="clear" w:pos="8640"/>
        </w:tabs>
        <w:ind w:hanging="720"/>
        <w:rPr>
          <w:rFonts w:ascii="Arial" w:hAnsi="Arial" w:cs="Arial"/>
          <w:szCs w:val="24"/>
          <w:u w:val="single"/>
          <w:lang w:val="en-US"/>
        </w:rPr>
      </w:pPr>
      <w:hyperlink r:id="rId21" w:history="1">
        <w:r w:rsidR="003854AF" w:rsidRPr="00020908">
          <w:rPr>
            <w:rStyle w:val="Hyperlink"/>
            <w:rFonts w:ascii="Arial" w:hAnsi="Arial" w:cs="Arial"/>
            <w:szCs w:val="24"/>
            <w:lang w:val="en-US"/>
          </w:rPr>
          <w:t>University of Hawai</w:t>
        </w:r>
        <w:r w:rsidR="00CA5C50" w:rsidRPr="00020908">
          <w:rPr>
            <w:rStyle w:val="Hyperlink"/>
            <w:rFonts w:ascii="Arial" w:hAnsi="Arial" w:cs="Arial"/>
            <w:szCs w:val="24"/>
            <w:lang w:val="en-US"/>
          </w:rPr>
          <w:t>ʻi</w:t>
        </w:r>
        <w:r w:rsidR="003854AF" w:rsidRPr="00020908">
          <w:rPr>
            <w:rStyle w:val="Hyperlink"/>
            <w:rFonts w:ascii="Arial" w:hAnsi="Arial" w:cs="Arial"/>
            <w:szCs w:val="24"/>
            <w:lang w:val="en-US"/>
          </w:rPr>
          <w:t xml:space="preserve"> Economic Research Organization Update on the Economic Forecast</w:t>
        </w:r>
      </w:hyperlink>
    </w:p>
    <w:p w14:paraId="42637A97" w14:textId="77777777" w:rsidR="007B6300" w:rsidRPr="007B6300" w:rsidRDefault="007B6300" w:rsidP="007B6300">
      <w:pPr>
        <w:pStyle w:val="Header"/>
        <w:tabs>
          <w:tab w:val="clear" w:pos="4320"/>
          <w:tab w:val="clear" w:pos="8640"/>
        </w:tabs>
        <w:rPr>
          <w:rFonts w:ascii="Arial" w:hAnsi="Arial" w:cs="Arial"/>
          <w:szCs w:val="24"/>
          <w:lang w:val="en-US"/>
        </w:rPr>
      </w:pPr>
    </w:p>
    <w:p w14:paraId="30556C2B" w14:textId="4C39B5E9" w:rsidR="006C21A4" w:rsidRPr="00F60FBB" w:rsidRDefault="00020908"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2" w:history="1">
        <w:r w:rsidR="006C21A4" w:rsidRPr="00020908">
          <w:rPr>
            <w:rStyle w:val="Hyperlink"/>
            <w:rFonts w:ascii="Arial" w:hAnsi="Arial" w:cs="Arial"/>
            <w:szCs w:val="24"/>
            <w:lang w:val="en-US"/>
          </w:rPr>
          <w:t>Status Update of Groundwater Levels at All Index Stations</w:t>
        </w:r>
      </w:hyperlink>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228A9EDE" w:rsidR="00190D95" w:rsidRPr="006E51C0" w:rsidRDefault="00020908" w:rsidP="00190D95">
      <w:pPr>
        <w:pStyle w:val="Header"/>
        <w:numPr>
          <w:ilvl w:val="0"/>
          <w:numId w:val="4"/>
        </w:numPr>
        <w:tabs>
          <w:tab w:val="clear" w:pos="4320"/>
          <w:tab w:val="clear" w:pos="8640"/>
          <w:tab w:val="left" w:pos="720"/>
        </w:tabs>
        <w:ind w:hanging="720"/>
        <w:rPr>
          <w:rFonts w:ascii="Arial" w:hAnsi="Arial" w:cs="Arial"/>
          <w:szCs w:val="24"/>
          <w:lang w:val="en-US"/>
        </w:rPr>
      </w:pPr>
      <w:hyperlink r:id="rId23" w:history="1">
        <w:r w:rsidR="00190D95" w:rsidRPr="00020908">
          <w:rPr>
            <w:rStyle w:val="Hyperlink"/>
            <w:rFonts w:ascii="Arial" w:hAnsi="Arial" w:cs="Arial"/>
            <w:szCs w:val="24"/>
          </w:rPr>
          <w:t xml:space="preserve">Water Main Repair Report for </w:t>
        </w:r>
        <w:r w:rsidR="007B6300" w:rsidRPr="00020908">
          <w:rPr>
            <w:rStyle w:val="Hyperlink"/>
            <w:rFonts w:ascii="Arial" w:hAnsi="Arial" w:cs="Arial"/>
            <w:szCs w:val="24"/>
            <w:lang w:val="en-US"/>
          </w:rPr>
          <w:t>June</w:t>
        </w:r>
        <w:r w:rsidR="003D5984" w:rsidRPr="00020908">
          <w:rPr>
            <w:rStyle w:val="Hyperlink"/>
            <w:rFonts w:ascii="Arial" w:hAnsi="Arial" w:cs="Arial"/>
            <w:szCs w:val="24"/>
            <w:lang w:val="haw-US"/>
          </w:rPr>
          <w:t xml:space="preserve"> 2025</w:t>
        </w:r>
      </w:hyperlink>
    </w:p>
    <w:bookmarkEnd w:id="2"/>
    <w:bookmarkEnd w:id="3"/>
    <w:bookmarkEnd w:id="4"/>
    <w:bookmarkEnd w:id="5"/>
    <w:p w14:paraId="31EA7835" w14:textId="77777777" w:rsidR="006E51C0" w:rsidRDefault="006E51C0" w:rsidP="006E51C0">
      <w:pPr>
        <w:pStyle w:val="ListParagraph"/>
        <w:rPr>
          <w:rFonts w:ascii="Arial" w:hAnsi="Arial" w:cs="Arial"/>
          <w:szCs w:val="24"/>
        </w:rPr>
      </w:pPr>
    </w:p>
    <w:sectPr w:rsidR="006E51C0" w:rsidSect="005A64C0">
      <w:headerReference w:type="first" r:id="rId24"/>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635AC" w14:textId="77777777" w:rsidR="007135DE" w:rsidRDefault="007135DE">
      <w:r>
        <w:separator/>
      </w:r>
    </w:p>
  </w:endnote>
  <w:endnote w:type="continuationSeparator" w:id="0">
    <w:p w14:paraId="6B4AC9F2" w14:textId="77777777" w:rsidR="007135DE" w:rsidRDefault="00713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notTrueType/>
    <w:pitch w:val="variable"/>
    <w:sig w:usb0="E1002EFF" w:usb1="C000605B" w:usb2="00000029" w:usb3="00000000" w:csb0="000101FF" w:csb1="00000000"/>
  </w:font>
  <w:font w:name="Times">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B9566" w14:textId="77777777" w:rsidR="007135DE" w:rsidRDefault="007135DE">
      <w:r>
        <w:separator/>
      </w:r>
    </w:p>
  </w:footnote>
  <w:footnote w:type="continuationSeparator" w:id="0">
    <w:p w14:paraId="1A01F94B" w14:textId="77777777" w:rsidR="007135DE" w:rsidRDefault="007135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&#13;&#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8"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41440"/>
    <w:multiLevelType w:val="hybridMultilevel"/>
    <w:tmpl w:val="AD3ED342"/>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28C3"/>
    <w:multiLevelType w:val="hybridMultilevel"/>
    <w:tmpl w:val="A3D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04715"/>
    <w:multiLevelType w:val="hybridMultilevel"/>
    <w:tmpl w:val="CB0E8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18B"/>
    <w:multiLevelType w:val="hybridMultilevel"/>
    <w:tmpl w:val="9BCAF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EA538F"/>
    <w:multiLevelType w:val="hybridMultilevel"/>
    <w:tmpl w:val="714E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9695C"/>
    <w:multiLevelType w:val="hybridMultilevel"/>
    <w:tmpl w:val="4B54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02663"/>
    <w:multiLevelType w:val="hybridMultilevel"/>
    <w:tmpl w:val="D9E23C5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A3AC7"/>
    <w:multiLevelType w:val="hybridMultilevel"/>
    <w:tmpl w:val="F23C94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4F1D97"/>
    <w:multiLevelType w:val="hybridMultilevel"/>
    <w:tmpl w:val="C546C028"/>
    <w:lvl w:ilvl="0" w:tplc="704A5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6"/>
  </w:num>
  <w:num w:numId="2" w16cid:durableId="991370779">
    <w:abstractNumId w:val="8"/>
  </w:num>
  <w:num w:numId="3" w16cid:durableId="406458418">
    <w:abstractNumId w:val="10"/>
  </w:num>
  <w:num w:numId="4" w16cid:durableId="211819291">
    <w:abstractNumId w:val="2"/>
  </w:num>
  <w:num w:numId="5" w16cid:durableId="363285324">
    <w:abstractNumId w:val="13"/>
  </w:num>
  <w:num w:numId="6" w16cid:durableId="625090426">
    <w:abstractNumId w:val="11"/>
  </w:num>
  <w:num w:numId="7" w16cid:durableId="9110464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 w:numId="9" w16cid:durableId="1735854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6593225">
    <w:abstractNumId w:val="7"/>
  </w:num>
  <w:num w:numId="11" w16cid:durableId="1677342284">
    <w:abstractNumId w:val="5"/>
  </w:num>
  <w:num w:numId="12" w16cid:durableId="1794402462">
    <w:abstractNumId w:val="12"/>
  </w:num>
  <w:num w:numId="13" w16cid:durableId="12175460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6064431">
    <w:abstractNumId w:val="1"/>
  </w:num>
  <w:num w:numId="15" w16cid:durableId="2087223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LKoBQAY7TU/LgAAAA=="/>
  </w:docVars>
  <w:rsids>
    <w:rsidRoot w:val="00B63D03"/>
    <w:rsid w:val="000019E8"/>
    <w:rsid w:val="00020908"/>
    <w:rsid w:val="00021B90"/>
    <w:rsid w:val="000315C1"/>
    <w:rsid w:val="00032DED"/>
    <w:rsid w:val="00036AF2"/>
    <w:rsid w:val="00037BDF"/>
    <w:rsid w:val="000536AF"/>
    <w:rsid w:val="00055EF8"/>
    <w:rsid w:val="00060F45"/>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6EFC"/>
    <w:rsid w:val="00207C65"/>
    <w:rsid w:val="00210031"/>
    <w:rsid w:val="0021216D"/>
    <w:rsid w:val="00212335"/>
    <w:rsid w:val="00216BA2"/>
    <w:rsid w:val="00221DF8"/>
    <w:rsid w:val="00243C63"/>
    <w:rsid w:val="00244A19"/>
    <w:rsid w:val="002463AB"/>
    <w:rsid w:val="002612EC"/>
    <w:rsid w:val="0026503D"/>
    <w:rsid w:val="00276DF4"/>
    <w:rsid w:val="0028512E"/>
    <w:rsid w:val="00285490"/>
    <w:rsid w:val="00287D1A"/>
    <w:rsid w:val="00293C09"/>
    <w:rsid w:val="00296D09"/>
    <w:rsid w:val="002A00F1"/>
    <w:rsid w:val="002A1892"/>
    <w:rsid w:val="002A4A60"/>
    <w:rsid w:val="002A7231"/>
    <w:rsid w:val="002B265A"/>
    <w:rsid w:val="002C3D63"/>
    <w:rsid w:val="002C6C5B"/>
    <w:rsid w:val="002D14DE"/>
    <w:rsid w:val="002D6FDC"/>
    <w:rsid w:val="002E28DA"/>
    <w:rsid w:val="002F68B6"/>
    <w:rsid w:val="003004EC"/>
    <w:rsid w:val="00312BAF"/>
    <w:rsid w:val="003208D2"/>
    <w:rsid w:val="003442F6"/>
    <w:rsid w:val="003457FB"/>
    <w:rsid w:val="0035489A"/>
    <w:rsid w:val="003548A0"/>
    <w:rsid w:val="00367962"/>
    <w:rsid w:val="00373B3C"/>
    <w:rsid w:val="003745FA"/>
    <w:rsid w:val="003854AF"/>
    <w:rsid w:val="003876EF"/>
    <w:rsid w:val="0039523D"/>
    <w:rsid w:val="003A5D30"/>
    <w:rsid w:val="003A5FB3"/>
    <w:rsid w:val="003B3438"/>
    <w:rsid w:val="003B473A"/>
    <w:rsid w:val="003B6AA7"/>
    <w:rsid w:val="003C0718"/>
    <w:rsid w:val="003D204D"/>
    <w:rsid w:val="003D3836"/>
    <w:rsid w:val="003D5984"/>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242A"/>
    <w:rsid w:val="0046369F"/>
    <w:rsid w:val="004649BB"/>
    <w:rsid w:val="00465077"/>
    <w:rsid w:val="004665EB"/>
    <w:rsid w:val="004708C7"/>
    <w:rsid w:val="00471CBD"/>
    <w:rsid w:val="004922A9"/>
    <w:rsid w:val="00493174"/>
    <w:rsid w:val="004934D2"/>
    <w:rsid w:val="004B237D"/>
    <w:rsid w:val="004B253B"/>
    <w:rsid w:val="004C47F7"/>
    <w:rsid w:val="004C767A"/>
    <w:rsid w:val="004D6A73"/>
    <w:rsid w:val="004F6F26"/>
    <w:rsid w:val="004F71AD"/>
    <w:rsid w:val="004F756F"/>
    <w:rsid w:val="005124F7"/>
    <w:rsid w:val="0052616C"/>
    <w:rsid w:val="005351F9"/>
    <w:rsid w:val="005530F6"/>
    <w:rsid w:val="00571A2F"/>
    <w:rsid w:val="005775F7"/>
    <w:rsid w:val="005865B1"/>
    <w:rsid w:val="005943F4"/>
    <w:rsid w:val="005964E5"/>
    <w:rsid w:val="00597BBF"/>
    <w:rsid w:val="005A5AEE"/>
    <w:rsid w:val="005A64C0"/>
    <w:rsid w:val="005B0E21"/>
    <w:rsid w:val="005B32EB"/>
    <w:rsid w:val="005B6021"/>
    <w:rsid w:val="005B6736"/>
    <w:rsid w:val="005D5C6C"/>
    <w:rsid w:val="005E14CF"/>
    <w:rsid w:val="005E1606"/>
    <w:rsid w:val="006070C1"/>
    <w:rsid w:val="00611A12"/>
    <w:rsid w:val="0061346E"/>
    <w:rsid w:val="00616C7C"/>
    <w:rsid w:val="00624823"/>
    <w:rsid w:val="00624D92"/>
    <w:rsid w:val="006417AF"/>
    <w:rsid w:val="006452E6"/>
    <w:rsid w:val="00656FD9"/>
    <w:rsid w:val="00675538"/>
    <w:rsid w:val="00684B15"/>
    <w:rsid w:val="00691DAF"/>
    <w:rsid w:val="006B11F9"/>
    <w:rsid w:val="006B6FC0"/>
    <w:rsid w:val="006C21A4"/>
    <w:rsid w:val="006C2850"/>
    <w:rsid w:val="006D44CC"/>
    <w:rsid w:val="006D5B93"/>
    <w:rsid w:val="006E269A"/>
    <w:rsid w:val="006E51C0"/>
    <w:rsid w:val="006E5C7A"/>
    <w:rsid w:val="006E60D8"/>
    <w:rsid w:val="006E655D"/>
    <w:rsid w:val="006E6877"/>
    <w:rsid w:val="006E6C2E"/>
    <w:rsid w:val="006E77C0"/>
    <w:rsid w:val="006F65E8"/>
    <w:rsid w:val="0070590D"/>
    <w:rsid w:val="007135DE"/>
    <w:rsid w:val="00724A13"/>
    <w:rsid w:val="00726139"/>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B6300"/>
    <w:rsid w:val="007C0CAE"/>
    <w:rsid w:val="007C724B"/>
    <w:rsid w:val="007D187E"/>
    <w:rsid w:val="007D7A7E"/>
    <w:rsid w:val="007F3C4D"/>
    <w:rsid w:val="007F4FD5"/>
    <w:rsid w:val="007F50E8"/>
    <w:rsid w:val="007F730A"/>
    <w:rsid w:val="00812026"/>
    <w:rsid w:val="008238FF"/>
    <w:rsid w:val="008264B7"/>
    <w:rsid w:val="00830603"/>
    <w:rsid w:val="00835065"/>
    <w:rsid w:val="00840D0B"/>
    <w:rsid w:val="00847D7C"/>
    <w:rsid w:val="00890EFC"/>
    <w:rsid w:val="008922D4"/>
    <w:rsid w:val="00894A8E"/>
    <w:rsid w:val="008A6726"/>
    <w:rsid w:val="008B3E2B"/>
    <w:rsid w:val="008C2F94"/>
    <w:rsid w:val="008C4131"/>
    <w:rsid w:val="008C681F"/>
    <w:rsid w:val="008D3E8C"/>
    <w:rsid w:val="008E250F"/>
    <w:rsid w:val="008E3803"/>
    <w:rsid w:val="00911222"/>
    <w:rsid w:val="009155B1"/>
    <w:rsid w:val="00922F1E"/>
    <w:rsid w:val="009241FE"/>
    <w:rsid w:val="009265C4"/>
    <w:rsid w:val="00930C5F"/>
    <w:rsid w:val="00941C1F"/>
    <w:rsid w:val="00976069"/>
    <w:rsid w:val="00984678"/>
    <w:rsid w:val="00992D3B"/>
    <w:rsid w:val="00994DE0"/>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0E33"/>
    <w:rsid w:val="00A82F4C"/>
    <w:rsid w:val="00A831AF"/>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41EC3"/>
    <w:rsid w:val="00B528AD"/>
    <w:rsid w:val="00B560BE"/>
    <w:rsid w:val="00B6307B"/>
    <w:rsid w:val="00B63D03"/>
    <w:rsid w:val="00B667CC"/>
    <w:rsid w:val="00B734B5"/>
    <w:rsid w:val="00B830AD"/>
    <w:rsid w:val="00B8427B"/>
    <w:rsid w:val="00B853D5"/>
    <w:rsid w:val="00B9109B"/>
    <w:rsid w:val="00B97C6D"/>
    <w:rsid w:val="00BA195E"/>
    <w:rsid w:val="00BE0260"/>
    <w:rsid w:val="00BF2CD3"/>
    <w:rsid w:val="00C00743"/>
    <w:rsid w:val="00C018DD"/>
    <w:rsid w:val="00C03C86"/>
    <w:rsid w:val="00C10BC6"/>
    <w:rsid w:val="00C21B9E"/>
    <w:rsid w:val="00C225C5"/>
    <w:rsid w:val="00C24155"/>
    <w:rsid w:val="00C24CA4"/>
    <w:rsid w:val="00C373C9"/>
    <w:rsid w:val="00C4625A"/>
    <w:rsid w:val="00C56F1A"/>
    <w:rsid w:val="00C674EA"/>
    <w:rsid w:val="00C7442D"/>
    <w:rsid w:val="00C81D11"/>
    <w:rsid w:val="00C820D2"/>
    <w:rsid w:val="00C83472"/>
    <w:rsid w:val="00CA0610"/>
    <w:rsid w:val="00CA1755"/>
    <w:rsid w:val="00CA5C50"/>
    <w:rsid w:val="00CB0854"/>
    <w:rsid w:val="00CB5BB8"/>
    <w:rsid w:val="00CB6454"/>
    <w:rsid w:val="00CC11C8"/>
    <w:rsid w:val="00CC4A89"/>
    <w:rsid w:val="00CC796E"/>
    <w:rsid w:val="00CD3E1F"/>
    <w:rsid w:val="00CE20F2"/>
    <w:rsid w:val="00CE3234"/>
    <w:rsid w:val="00CE5769"/>
    <w:rsid w:val="00CE7C9A"/>
    <w:rsid w:val="00CF62F8"/>
    <w:rsid w:val="00CF651C"/>
    <w:rsid w:val="00CF7823"/>
    <w:rsid w:val="00D03B58"/>
    <w:rsid w:val="00D111FE"/>
    <w:rsid w:val="00D22F88"/>
    <w:rsid w:val="00D2705F"/>
    <w:rsid w:val="00D31989"/>
    <w:rsid w:val="00D357E9"/>
    <w:rsid w:val="00D418A8"/>
    <w:rsid w:val="00D4313D"/>
    <w:rsid w:val="00D466CC"/>
    <w:rsid w:val="00D63034"/>
    <w:rsid w:val="00D65F74"/>
    <w:rsid w:val="00D66D51"/>
    <w:rsid w:val="00D7742A"/>
    <w:rsid w:val="00D92983"/>
    <w:rsid w:val="00D92DDE"/>
    <w:rsid w:val="00DA0792"/>
    <w:rsid w:val="00DD0C30"/>
    <w:rsid w:val="00E05298"/>
    <w:rsid w:val="00E0639C"/>
    <w:rsid w:val="00E06714"/>
    <w:rsid w:val="00E115E2"/>
    <w:rsid w:val="00E14B42"/>
    <w:rsid w:val="00E2349B"/>
    <w:rsid w:val="00E31ACA"/>
    <w:rsid w:val="00E344A2"/>
    <w:rsid w:val="00E44F7C"/>
    <w:rsid w:val="00E4755D"/>
    <w:rsid w:val="00E55682"/>
    <w:rsid w:val="00E57246"/>
    <w:rsid w:val="00E73437"/>
    <w:rsid w:val="00E73C0E"/>
    <w:rsid w:val="00E809A7"/>
    <w:rsid w:val="00E95AE7"/>
    <w:rsid w:val="00EA58AD"/>
    <w:rsid w:val="00EC1E82"/>
    <w:rsid w:val="00EC4A4D"/>
    <w:rsid w:val="00EC6C6B"/>
    <w:rsid w:val="00ED53EC"/>
    <w:rsid w:val="00EE1727"/>
    <w:rsid w:val="00EE3BC0"/>
    <w:rsid w:val="00EF6B48"/>
    <w:rsid w:val="00F14954"/>
    <w:rsid w:val="00F20C54"/>
    <w:rsid w:val="00F26DC4"/>
    <w:rsid w:val="00F32260"/>
    <w:rsid w:val="00F33A88"/>
    <w:rsid w:val="00F35B49"/>
    <w:rsid w:val="00F433E2"/>
    <w:rsid w:val="00F60FBB"/>
    <w:rsid w:val="00F77C32"/>
    <w:rsid w:val="00F9298C"/>
    <w:rsid w:val="00F96A0E"/>
    <w:rsid w:val="00FA5620"/>
    <w:rsid w:val="00FA6366"/>
    <w:rsid w:val="00FB3966"/>
    <w:rsid w:val="00FC5C2A"/>
    <w:rsid w:val="00FC6575"/>
    <w:rsid w:val="00FC66EA"/>
    <w:rsid w:val="00FC6939"/>
    <w:rsid w:val="00FD1193"/>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240144594">
      <w:bodyDiv w:val="1"/>
      <w:marLeft w:val="0"/>
      <w:marRight w:val="0"/>
      <w:marTop w:val="0"/>
      <w:marBottom w:val="0"/>
      <w:divBdr>
        <w:top w:val="none" w:sz="0" w:space="0" w:color="auto"/>
        <w:left w:val="none" w:sz="0" w:space="0" w:color="auto"/>
        <w:bottom w:val="none" w:sz="0" w:space="0" w:color="auto"/>
        <w:right w:val="none" w:sz="0" w:space="0" w:color="auto"/>
      </w:divBdr>
    </w:div>
    <w:div w:id="240676407">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 w:id="2016806688">
      <w:bodyDiv w:val="1"/>
      <w:marLeft w:val="0"/>
      <w:marRight w:val="0"/>
      <w:marTop w:val="0"/>
      <w:marBottom w:val="0"/>
      <w:divBdr>
        <w:top w:val="none" w:sz="0" w:space="0" w:color="auto"/>
        <w:left w:val="none" w:sz="0" w:space="0" w:color="auto"/>
        <w:bottom w:val="none" w:sz="0" w:space="0" w:color="auto"/>
        <w:right w:val="none" w:sz="0" w:space="0" w:color="auto"/>
      </w:divBdr>
    </w:div>
    <w:div w:id="214730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7-28_02.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boardofwatersupply.com/bws/media/Board/board-meeting-material-2025-07-28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7-28_0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5-07-28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5-07-28_07.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7-28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5-07-28_06.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2</Words>
  <Characters>3731</Characters>
  <Application>Microsoft Office Word</Application>
  <DocSecurity>0</DocSecurity>
  <Lines>107</Lines>
  <Paragraphs>39</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4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7-28</dc:title>
  <dc:subject>board-meeting-notice-2025-07-28</dc:subject>
  <dc:creator>Honolulu Board of Water Supply</dc:creator>
  <cp:keywords/>
  <dc:description/>
  <cp:lastModifiedBy>Stella Bernardo</cp:lastModifiedBy>
  <cp:revision>3</cp:revision>
  <cp:lastPrinted>2024-12-06T18:44:00Z</cp:lastPrinted>
  <dcterms:created xsi:type="dcterms:W3CDTF">2025-07-23T01:14:00Z</dcterms:created>
  <dcterms:modified xsi:type="dcterms:W3CDTF">2025-07-23T01:15:00Z</dcterms:modified>
  <cp:category/>
</cp:coreProperties>
</file>